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1FC2" w:rsidRDefault="00FD1FC2" w:rsidP="00FD1FC2">
      <w:pPr>
        <w:spacing w:after="0" w:line="240" w:lineRule="auto"/>
        <w:jc w:val="center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noProof/>
          <w:sz w:val="28"/>
        </w:rPr>
        <w:drawing>
          <wp:inline distT="0" distB="0" distL="0" distR="0" wp14:anchorId="5A444A9A">
            <wp:extent cx="1630908" cy="700667"/>
            <wp:effectExtent l="0" t="0" r="762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866" cy="704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D1FC2" w:rsidRPr="009F39B3" w:rsidRDefault="00FD1FC2" w:rsidP="00FD1FC2">
      <w:pPr>
        <w:spacing w:after="0" w:line="240" w:lineRule="auto"/>
        <w:jc w:val="center"/>
        <w:rPr>
          <w:rFonts w:ascii="TH SarabunPSK" w:hAnsi="TH SarabunPSK" w:cs="TH SarabunPSK"/>
          <w:sz w:val="16"/>
          <w:szCs w:val="16"/>
        </w:rPr>
      </w:pPr>
    </w:p>
    <w:p w:rsidR="00F81345" w:rsidRDefault="00AD03EF" w:rsidP="001D2245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การตรวจสอบความครบถ้วนของรายงานผลการดำเนินโครงการชุมชน</w:t>
      </w:r>
    </w:p>
    <w:p w:rsidR="00AD03EF" w:rsidRDefault="00AD03EF" w:rsidP="001D2245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ระเภทการฝึกอบรม สัมมนา ศึกษาดูงาน มอบทุนการศึกษา และการบรรเทาทุกข์ </w:t>
      </w:r>
    </w:p>
    <w:p w:rsidR="00A65212" w:rsidRPr="001838A4" w:rsidRDefault="00A65212" w:rsidP="00FD1FC2">
      <w:pPr>
        <w:spacing w:after="0" w:line="240" w:lineRule="auto"/>
        <w:rPr>
          <w:rFonts w:ascii="TH SarabunPSK" w:hAnsi="TH SarabunPSK" w:cs="TH SarabunPSK"/>
          <w:b/>
          <w:bCs/>
          <w:sz w:val="18"/>
          <w:szCs w:val="18"/>
        </w:rPr>
      </w:pPr>
    </w:p>
    <w:p w:rsidR="00F81345" w:rsidRPr="001838A4" w:rsidRDefault="00F81345" w:rsidP="00F81345">
      <w:pPr>
        <w:spacing w:before="40" w:after="40" w:line="240" w:lineRule="auto"/>
        <w:rPr>
          <w:rFonts w:ascii="TH SarabunPSK" w:hAnsi="TH SarabunPSK" w:cs="TH SarabunPSK"/>
          <w:sz w:val="32"/>
          <w:szCs w:val="32"/>
        </w:rPr>
      </w:pPr>
      <w:r w:rsidRPr="001838A4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</w:t>
      </w:r>
      <w:r w:rsidRPr="001838A4">
        <w:rPr>
          <w:rFonts w:ascii="TH SarabunPSK" w:hAnsi="TH SarabunPSK" w:cs="TH SarabunPSK"/>
          <w:sz w:val="32"/>
          <w:szCs w:val="32"/>
        </w:rPr>
        <w:t xml:space="preserve"> </w:t>
      </w:r>
      <w:r w:rsidRPr="001838A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</w:t>
      </w:r>
      <w:r w:rsidRPr="001838A4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FD1FC2" w:rsidRDefault="00FD1FC2" w:rsidP="00FD1FC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1838A4">
        <w:rPr>
          <w:rFonts w:ascii="TH SarabunPSK" w:hAnsi="TH SarabunPSK" w:cs="TH SarabunPSK"/>
          <w:b/>
          <w:bCs/>
          <w:sz w:val="32"/>
          <w:szCs w:val="32"/>
          <w:cs/>
        </w:rPr>
        <w:t>ของกองทุนพัฒนาไฟฟ้า</w:t>
      </w:r>
      <w:r w:rsidRPr="001838A4">
        <w:rPr>
          <w:rFonts w:ascii="TH SarabunPSK" w:hAnsi="TH SarabunPSK" w:cs="TH SarabunPSK"/>
          <w:sz w:val="32"/>
          <w:szCs w:val="32"/>
          <w:cs/>
        </w:rPr>
        <w:t>..............................................</w:t>
      </w:r>
      <w:r w:rsidRPr="001838A4">
        <w:rPr>
          <w:rFonts w:ascii="TH SarabunPSK" w:hAnsi="TH SarabunPSK" w:cs="TH SarabunPSK" w:hint="cs"/>
          <w:sz w:val="32"/>
          <w:szCs w:val="32"/>
          <w:cs/>
        </w:rPr>
        <w:t>.......</w:t>
      </w:r>
      <w:r w:rsidR="001838A4">
        <w:rPr>
          <w:rFonts w:ascii="TH SarabunPSK" w:hAnsi="TH SarabunPSK" w:cs="TH SarabunPSK" w:hint="cs"/>
          <w:sz w:val="32"/>
          <w:szCs w:val="32"/>
          <w:cs/>
        </w:rPr>
        <w:t>.</w:t>
      </w:r>
      <w:r w:rsidR="00672D62" w:rsidRPr="001838A4">
        <w:rPr>
          <w:rFonts w:ascii="TH SarabunPSK" w:hAnsi="TH SarabunPSK" w:cs="TH SarabunPSK"/>
          <w:sz w:val="32"/>
          <w:szCs w:val="32"/>
        </w:rPr>
        <w:t xml:space="preserve">  </w:t>
      </w:r>
      <w:r w:rsidR="00A65212" w:rsidRPr="001838A4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</w:t>
      </w:r>
      <w:r w:rsidR="00A65212" w:rsidRPr="001838A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838A4" w:rsidRPr="001838A4">
        <w:rPr>
          <w:rFonts w:ascii="TH SarabunPSK" w:hAnsi="TH SarabunPSK" w:cs="TH SarabunPSK"/>
          <w:sz w:val="32"/>
          <w:szCs w:val="32"/>
          <w:cs/>
        </w:rPr>
        <w:t>...........................................</w:t>
      </w:r>
    </w:p>
    <w:p w:rsidR="005C20F5" w:rsidRPr="005C20F5" w:rsidRDefault="005C20F5" w:rsidP="00FD1FC2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0916" w:type="dxa"/>
        <w:jc w:val="center"/>
        <w:tblLayout w:type="fixed"/>
        <w:tblLook w:val="04A0" w:firstRow="1" w:lastRow="0" w:firstColumn="1" w:lastColumn="0" w:noHBand="0" w:noVBand="1"/>
      </w:tblPr>
      <w:tblGrid>
        <w:gridCol w:w="3964"/>
        <w:gridCol w:w="6952"/>
      </w:tblGrid>
      <w:tr w:rsidR="00C1765D" w:rsidTr="00AC58B4">
        <w:trPr>
          <w:jc w:val="center"/>
        </w:trPr>
        <w:tc>
          <w:tcPr>
            <w:tcW w:w="10916" w:type="dxa"/>
            <w:gridSpan w:val="2"/>
          </w:tcPr>
          <w:p w:rsidR="00C1765D" w:rsidRDefault="00C1765D" w:rsidP="006E58BA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ของโครงการ และ</w:t>
            </w:r>
            <w:r w:rsidR="006E58B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อกสารประกอบรายงาน</w:t>
            </w:r>
          </w:p>
        </w:tc>
      </w:tr>
      <w:tr w:rsidR="00376E66" w:rsidTr="00AC58B4">
        <w:trPr>
          <w:jc w:val="center"/>
        </w:trPr>
        <w:tc>
          <w:tcPr>
            <w:tcW w:w="3964" w:type="dxa"/>
          </w:tcPr>
          <w:p w:rsidR="00376E66" w:rsidRPr="00BC7270" w:rsidRDefault="00BF3133" w:rsidP="000D60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1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) </w:t>
            </w:r>
            <w:r w:rsidR="00376E66" w:rsidRPr="00BC727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โครงการจัดสวัสดิการชุมชน</w:t>
            </w:r>
            <w:r w:rsidR="00376E66" w:rsidRPr="00BC7270">
              <w:rPr>
                <w:rFonts w:ascii="TH SarabunPSK" w:hAnsi="TH SarabunPSK" w:cs="TH SarabunPSK"/>
                <w:b/>
                <w:bCs/>
                <w:sz w:val="28"/>
              </w:rPr>
              <w:t>/</w:t>
            </w:r>
            <w:r w:rsidR="00376E66" w:rsidRPr="00BC7270">
              <w:rPr>
                <w:rFonts w:ascii="TH SarabunPSK" w:hAnsi="TH SarabunPSK" w:cs="TH SarabunPSK"/>
                <w:b/>
                <w:bCs/>
                <w:sz w:val="28"/>
                <w:cs/>
              </w:rPr>
              <w:br/>
            </w:r>
            <w:r w:rsidR="00376E66" w:rsidRPr="00BC727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มอบทุนการศึกษา</w:t>
            </w:r>
          </w:p>
          <w:p w:rsidR="00376E66" w:rsidRPr="00BC7270" w:rsidRDefault="00376E66" w:rsidP="000D603D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จัดสวัสดิการชุมช</w:t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>น</w:t>
            </w:r>
          </w:p>
          <w:p w:rsidR="00376E66" w:rsidRPr="00BC7270" w:rsidRDefault="00376E66" w:rsidP="000D603D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มอบทุนการศึกษา</w:t>
            </w:r>
          </w:p>
          <w:p w:rsidR="00376E66" w:rsidRDefault="00376E66" w:rsidP="000D603D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อื่นๆ .................................................</w:t>
            </w:r>
          </w:p>
          <w:p w:rsidR="00376E66" w:rsidRPr="00C1765D" w:rsidRDefault="00376E66" w:rsidP="00180F43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6952" w:type="dxa"/>
          </w:tcPr>
          <w:p w:rsidR="00376E66" w:rsidRPr="00C04D19" w:rsidRDefault="00B53715" w:rsidP="000D603D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งค์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ประกอบ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ใน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ายงาน</w:t>
            </w:r>
          </w:p>
          <w:p w:rsidR="00376E66" w:rsidRDefault="00376E66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spacing w:val="-4"/>
                <w:sz w:val="28"/>
              </w:rPr>
            </w:pPr>
            <w:r>
              <w:rPr>
                <w:rFonts w:ascii="TH SarabunPSK" w:hAnsi="TH SarabunPSK" w:cs="TH SarabunPSK" w:hint="cs"/>
                <w:spacing w:val="-4"/>
                <w:sz w:val="28"/>
                <w:cs/>
              </w:rPr>
              <w:t>วัตถุประสงค์โครงการ</w:t>
            </w:r>
            <w:r w:rsidR="00F623A2">
              <w:rPr>
                <w:rFonts w:ascii="TH SarabunPSK" w:hAnsi="TH SarabunPSK" w:cs="TH SarabunPSK"/>
                <w:spacing w:val="-4"/>
                <w:sz w:val="28"/>
              </w:rPr>
              <w:t>/</w:t>
            </w:r>
            <w:r w:rsidR="00F623A2">
              <w:rPr>
                <w:rFonts w:ascii="TH SarabunPSK" w:hAnsi="TH SarabunPSK" w:cs="TH SarabunPSK" w:hint="cs"/>
                <w:spacing w:val="-4"/>
                <w:sz w:val="28"/>
                <w:cs/>
              </w:rPr>
              <w:t>ตัวชี้วัดความสำเร็จโครงการ</w:t>
            </w:r>
          </w:p>
          <w:p w:rsidR="00937EFB" w:rsidRDefault="00937EFB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spacing w:val="-4"/>
                <w:sz w:val="28"/>
              </w:rPr>
            </w:pPr>
            <w:r>
              <w:rPr>
                <w:rFonts w:ascii="TH SarabunPSK" w:hAnsi="TH SarabunPSK" w:cs="TH SarabunPSK" w:hint="cs"/>
                <w:spacing w:val="-4"/>
                <w:sz w:val="28"/>
                <w:cs/>
              </w:rPr>
              <w:t>หลักเกณฑ์ในการ</w:t>
            </w:r>
            <w:r w:rsidR="00543074">
              <w:rPr>
                <w:rFonts w:ascii="TH SarabunPSK" w:hAnsi="TH SarabunPSK" w:cs="TH SarabunPSK" w:hint="cs"/>
                <w:spacing w:val="-4"/>
                <w:sz w:val="28"/>
                <w:cs/>
              </w:rPr>
              <w:t>ให้</w:t>
            </w:r>
            <w:r>
              <w:rPr>
                <w:rFonts w:ascii="TH SarabunPSK" w:hAnsi="TH SarabunPSK" w:cs="TH SarabunPSK" w:hint="cs"/>
                <w:spacing w:val="-4"/>
                <w:sz w:val="28"/>
                <w:cs/>
              </w:rPr>
              <w:t>ทุนการศึกษา</w:t>
            </w:r>
            <w:r w:rsidR="00543074">
              <w:rPr>
                <w:rFonts w:ascii="TH SarabunPSK" w:hAnsi="TH SarabunPSK" w:cs="TH SarabunPSK" w:hint="cs"/>
                <w:spacing w:val="-4"/>
                <w:sz w:val="28"/>
                <w:cs/>
              </w:rPr>
              <w:t xml:space="preserve"> จำนวนทุน</w:t>
            </w:r>
            <w:r w:rsidR="00762034">
              <w:rPr>
                <w:rFonts w:ascii="TH SarabunPSK" w:hAnsi="TH SarabunPSK" w:cs="TH SarabunPSK"/>
                <w:spacing w:val="-4"/>
                <w:sz w:val="28"/>
              </w:rPr>
              <w:t xml:space="preserve"> </w:t>
            </w:r>
            <w:r w:rsidR="00762034">
              <w:rPr>
                <w:rFonts w:ascii="TH SarabunPSK" w:hAnsi="TH SarabunPSK" w:cs="TH SarabunPSK" w:hint="cs"/>
                <w:spacing w:val="-4"/>
                <w:sz w:val="28"/>
                <w:cs/>
              </w:rPr>
              <w:t>และ</w:t>
            </w:r>
            <w:r w:rsidR="00543074">
              <w:rPr>
                <w:rFonts w:ascii="TH SarabunPSK" w:hAnsi="TH SarabunPSK" w:cs="TH SarabunPSK" w:hint="cs"/>
                <w:spacing w:val="-4"/>
                <w:sz w:val="28"/>
                <w:cs/>
              </w:rPr>
              <w:t>จำนวนผู้รับมอบ</w:t>
            </w:r>
            <w:r w:rsidR="00762034">
              <w:rPr>
                <w:rFonts w:ascii="TH SarabunPSK" w:hAnsi="TH SarabunPSK" w:cs="TH SarabunPSK" w:hint="cs"/>
                <w:spacing w:val="-4"/>
                <w:sz w:val="28"/>
                <w:cs/>
              </w:rPr>
              <w:t>ทุน</w:t>
            </w:r>
          </w:p>
          <w:p w:rsidR="00376E66" w:rsidRDefault="00376E66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spacing w:val="-4"/>
                <w:sz w:val="28"/>
              </w:rPr>
            </w:pPr>
            <w:r>
              <w:rPr>
                <w:rFonts w:ascii="TH SarabunPSK" w:hAnsi="TH SarabunPSK" w:cs="TH SarabunPSK" w:hint="cs"/>
                <w:spacing w:val="-4"/>
                <w:sz w:val="28"/>
                <w:cs/>
              </w:rPr>
              <w:t>วิธีการดำเนินงานโครงการ</w:t>
            </w:r>
          </w:p>
          <w:p w:rsidR="001A3EFA" w:rsidRPr="001A3EFA" w:rsidRDefault="001A3EFA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sz w:val="28"/>
              </w:rPr>
            </w:pPr>
            <w:r w:rsidRPr="001A3EFA">
              <w:rPr>
                <w:rFonts w:ascii="TH SarabunPSK" w:hAnsi="TH SarabunPSK" w:cs="TH SarabunPSK"/>
                <w:sz w:val="28"/>
                <w:cs/>
              </w:rPr>
              <w:t>รายละเอียดค่าใช</w:t>
            </w:r>
            <w:r w:rsidR="00543074">
              <w:rPr>
                <w:rFonts w:ascii="TH SarabunPSK" w:hAnsi="TH SarabunPSK" w:cs="TH SarabunPSK"/>
                <w:sz w:val="28"/>
                <w:cs/>
              </w:rPr>
              <w:t>้จ่ายในการดำเนินงานแต่ละกิจกรรม</w:t>
            </w:r>
          </w:p>
          <w:p w:rsidR="00543074" w:rsidRDefault="001A3EFA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sz w:val="28"/>
              </w:rPr>
            </w:pPr>
            <w:r w:rsidRPr="00585DC7">
              <w:rPr>
                <w:rFonts w:ascii="TH SarabunPSK" w:hAnsi="TH SarabunPSK" w:cs="TH SarabunPSK"/>
                <w:sz w:val="28"/>
                <w:cs/>
              </w:rPr>
              <w:t xml:space="preserve">ใบเซ็นชื่อผู้เข้าร่วมโครงการ </w:t>
            </w:r>
          </w:p>
          <w:p w:rsidR="001A3EFA" w:rsidRPr="00543074" w:rsidRDefault="001A3EFA" w:rsidP="00543074">
            <w:pPr>
              <w:pStyle w:val="ListParagraph"/>
              <w:ind w:left="643"/>
              <w:rPr>
                <w:rFonts w:ascii="TH SarabunPSK" w:hAnsi="TH SarabunPSK" w:cs="TH SarabunPSK"/>
                <w:sz w:val="28"/>
              </w:rPr>
            </w:pPr>
            <w:r w:rsidRPr="00543074">
              <w:rPr>
                <w:rFonts w:ascii="TH SarabunPSK" w:hAnsi="TH SarabunPSK" w:cs="TH SarabunPSK"/>
                <w:sz w:val="28"/>
                <w:cs/>
              </w:rPr>
              <w:t xml:space="preserve">(จำแนกตามประเภทของกลุ่มเป้าหมาย เช่น </w:t>
            </w:r>
            <w:r w:rsidRPr="00543074">
              <w:rPr>
                <w:rFonts w:ascii="TH SarabunPSK" w:hAnsi="TH SarabunPSK" w:cs="TH SarabunPSK" w:hint="cs"/>
                <w:sz w:val="28"/>
                <w:cs/>
              </w:rPr>
              <w:t>ผู้ได้รับทุนการศึกษา คณะกรรมการ</w:t>
            </w:r>
            <w:r w:rsidR="00543074" w:rsidRPr="00543074">
              <w:rPr>
                <w:rFonts w:ascii="TH SarabunPSK" w:hAnsi="TH SarabunPSK" w:cs="TH SarabunPSK" w:hint="cs"/>
                <w:sz w:val="28"/>
                <w:cs/>
              </w:rPr>
              <w:t>พิจารณาหลักเกณฑ์</w:t>
            </w:r>
            <w:r w:rsidRPr="00543074">
              <w:rPr>
                <w:rFonts w:ascii="TH SarabunPSK" w:hAnsi="TH SarabunPSK" w:cs="TH SarabunPSK" w:hint="cs"/>
                <w:sz w:val="28"/>
                <w:cs/>
              </w:rPr>
              <w:t xml:space="preserve"> ผู้แทนจากหน่วยงานภาครัฐในพื้นที่</w:t>
            </w:r>
            <w:r w:rsidRPr="00543074">
              <w:rPr>
                <w:rFonts w:ascii="TH SarabunPSK" w:hAnsi="TH SarabunPSK" w:cs="TH SarabunPSK"/>
                <w:sz w:val="28"/>
                <w:cs/>
              </w:rPr>
              <w:t xml:space="preserve"> เป็นต้น)</w:t>
            </w:r>
          </w:p>
          <w:p w:rsidR="00376E66" w:rsidRPr="00112136" w:rsidRDefault="00543074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สำเนาบัตรประชาช</w:t>
            </w:r>
            <w:r w:rsidR="00937EFB">
              <w:rPr>
                <w:rFonts w:ascii="TH SarabunPSK" w:hAnsi="TH SarabunPSK" w:cs="TH SarabunPSK" w:hint="cs"/>
                <w:sz w:val="28"/>
                <w:cs/>
              </w:rPr>
              <w:t>น</w:t>
            </w:r>
            <w:r w:rsidR="00376E66">
              <w:rPr>
                <w:rFonts w:ascii="TH SarabunPSK" w:hAnsi="TH SarabunPSK" w:cs="TH SarabunPSK" w:hint="cs"/>
                <w:sz w:val="28"/>
                <w:cs/>
              </w:rPr>
              <w:t>ของ</w:t>
            </w:r>
            <w:r>
              <w:rPr>
                <w:rFonts w:ascii="TH SarabunPSK" w:hAnsi="TH SarabunPSK" w:cs="TH SarabunPSK" w:hint="cs"/>
                <w:sz w:val="28"/>
                <w:cs/>
              </w:rPr>
              <w:t>ผู้</w:t>
            </w:r>
            <w:r w:rsidR="00376E66">
              <w:rPr>
                <w:rFonts w:ascii="TH SarabunPSK" w:hAnsi="TH SarabunPSK" w:cs="TH SarabunPSK" w:hint="cs"/>
                <w:sz w:val="28"/>
                <w:cs/>
              </w:rPr>
              <w:t>ที่ได้รับ</w:t>
            </w:r>
            <w:r>
              <w:rPr>
                <w:rFonts w:ascii="TH SarabunPSK" w:hAnsi="TH SarabunPSK" w:cs="TH SarabunPSK" w:hint="cs"/>
                <w:sz w:val="28"/>
                <w:cs/>
              </w:rPr>
              <w:t>สวัสดิการชุมชน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มอบ</w:t>
            </w:r>
            <w:r w:rsidR="00376E66">
              <w:rPr>
                <w:rFonts w:ascii="TH SarabunPSK" w:hAnsi="TH SarabunPSK" w:cs="TH SarabunPSK" w:hint="cs"/>
                <w:sz w:val="28"/>
                <w:cs/>
              </w:rPr>
              <w:t>ทุนการศึกษา</w:t>
            </w:r>
          </w:p>
          <w:p w:rsidR="00376E66" w:rsidRPr="00F5701D" w:rsidRDefault="00376E66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ภาพ</w:t>
            </w:r>
            <w:r w:rsidR="00F623A2">
              <w:rPr>
                <w:rFonts w:ascii="TH SarabunPSK" w:hAnsi="TH SarabunPSK" w:cs="TH SarabunPSK" w:hint="cs"/>
                <w:sz w:val="28"/>
                <w:cs/>
              </w:rPr>
              <w:t>ถ่าย</w:t>
            </w:r>
            <w:r>
              <w:rPr>
                <w:rFonts w:ascii="TH SarabunPSK" w:hAnsi="TH SarabunPSK" w:cs="TH SarabunPSK" w:hint="cs"/>
                <w:sz w:val="28"/>
                <w:cs/>
              </w:rPr>
              <w:t>บรรยากาศการรับสวัสดิการชุมชน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มอบทุนการศึกษา</w:t>
            </w:r>
          </w:p>
          <w:p w:rsidR="00F5701D" w:rsidRPr="00F5701D" w:rsidRDefault="00F5701D" w:rsidP="00F5701D">
            <w:pPr>
              <w:numPr>
                <w:ilvl w:val="0"/>
                <w:numId w:val="9"/>
              </w:numPr>
              <w:spacing w:after="200" w:line="276" w:lineRule="auto"/>
              <w:contextualSpacing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ัญหา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อุปสรรค และแนวทางแก้ไข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(ถ้ามี)</w:t>
            </w:r>
          </w:p>
          <w:p w:rsidR="00024A89" w:rsidRPr="00024A89" w:rsidRDefault="00024A89" w:rsidP="00F5701D">
            <w:pPr>
              <w:numPr>
                <w:ilvl w:val="0"/>
                <w:numId w:val="9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 w:rsidRPr="007927E9">
              <w:rPr>
                <w:rFonts w:ascii="TH SarabunPSK" w:hAnsi="TH SarabunPSK" w:cs="TH SarabunPSK" w:hint="cs"/>
                <w:sz w:val="28"/>
                <w:cs/>
              </w:rPr>
              <w:t>ข้อคิดเห็นและข้อเสนอแนะ</w:t>
            </w:r>
            <w:r w:rsidR="00942824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</w:p>
          <w:p w:rsidR="00376E66" w:rsidRPr="00A26C06" w:rsidRDefault="00376E66" w:rsidP="00F5701D">
            <w:pPr>
              <w:pStyle w:val="ListParagraph"/>
              <w:numPr>
                <w:ilvl w:val="0"/>
                <w:numId w:val="9"/>
              </w:num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ระโยชน์ที่ได้รับจาก</w:t>
            </w:r>
            <w:r w:rsidR="00B53715">
              <w:rPr>
                <w:rFonts w:ascii="TH SarabunPSK" w:hAnsi="TH SarabunPSK" w:cs="TH SarabunPSK" w:hint="cs"/>
                <w:sz w:val="28"/>
                <w:cs/>
              </w:rPr>
              <w:t>โครงการ</w:t>
            </w:r>
          </w:p>
          <w:p w:rsidR="00543074" w:rsidRDefault="00B53715" w:rsidP="00F5701D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ผล</w:t>
            </w:r>
            <w:r w:rsidR="00FD5525">
              <w:rPr>
                <w:rFonts w:ascii="TH SarabunPSK" w:hAnsi="TH SarabunPSK" w:cs="TH SarabunPSK" w:hint="cs"/>
                <w:sz w:val="28"/>
                <w:cs/>
              </w:rPr>
              <w:t>ประเมิน</w:t>
            </w:r>
            <w:r w:rsidR="00543074">
              <w:rPr>
                <w:rFonts w:ascii="TH SarabunPSK" w:hAnsi="TH SarabunPSK" w:cs="TH SarabunPSK" w:hint="cs"/>
                <w:sz w:val="28"/>
                <w:cs/>
              </w:rPr>
              <w:t>ความสำเร็จของโครงการ (ถ้ามี)</w:t>
            </w:r>
          </w:p>
          <w:p w:rsidR="00BF3133" w:rsidRDefault="00BF3133" w:rsidP="00F5701D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3E0217">
              <w:rPr>
                <w:rFonts w:ascii="TH SarabunPSK" w:hAnsi="TH SarabunPSK" w:cs="TH SarabunPSK" w:hint="cs"/>
                <w:sz w:val="28"/>
                <w:cs/>
              </w:rPr>
              <w:t>ไฟล์อิเล็กทรอนิกส์</w:t>
            </w:r>
          </w:p>
          <w:p w:rsidR="00376E66" w:rsidRDefault="00376E66" w:rsidP="00F5701D">
            <w:pPr>
              <w:numPr>
                <w:ilvl w:val="0"/>
                <w:numId w:val="9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BF3133">
              <w:rPr>
                <w:rFonts w:ascii="TH SarabunPSK" w:hAnsi="TH SarabunPSK" w:cs="TH SarabunPSK" w:hint="cs"/>
                <w:sz w:val="28"/>
                <w:cs/>
              </w:rPr>
              <w:t>อื่นๆ.....................................................................................................................</w:t>
            </w:r>
          </w:p>
          <w:p w:rsidR="00BF3133" w:rsidRPr="00BF3133" w:rsidRDefault="00BF3133" w:rsidP="00BF3133">
            <w:pPr>
              <w:ind w:left="459"/>
              <w:contextualSpacing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ab/>
            </w:r>
            <w:r w:rsidRPr="00BF3133">
              <w:rPr>
                <w:rFonts w:ascii="TH SarabunPSK" w:hAnsi="TH SarabunPSK" w:cs="TH SarabunPSK"/>
                <w:sz w:val="24"/>
                <w:szCs w:val="24"/>
              </w:rPr>
              <w:sym w:font="Wingdings" w:char="F0A6"/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แ</w:t>
            </w:r>
            <w:r w:rsidRPr="00A43E5D">
              <w:rPr>
                <w:rFonts w:ascii="TH SarabunPSK" w:hAnsi="TH SarabunPSK" w:cs="TH SarabunPSK"/>
                <w:sz w:val="28"/>
                <w:cs/>
              </w:rPr>
              <w:t>บบฟอร์มเสนอโครงการชุมชน กฟ.97(3)-03</w:t>
            </w:r>
          </w:p>
          <w:p w:rsidR="00585DC7" w:rsidRPr="000A68E4" w:rsidRDefault="00585DC7" w:rsidP="00585DC7">
            <w:pPr>
              <w:pStyle w:val="ListParagraph"/>
              <w:ind w:left="643"/>
              <w:rPr>
                <w:rFonts w:ascii="TH SarabunPSK" w:hAnsi="TH SarabunPSK" w:cs="TH SarabunPSK"/>
                <w:b/>
                <w:bCs/>
                <w:sz w:val="16"/>
                <w:szCs w:val="16"/>
                <w:cs/>
              </w:rPr>
            </w:pPr>
          </w:p>
        </w:tc>
      </w:tr>
      <w:tr w:rsidR="00376E66" w:rsidTr="00AC58B4">
        <w:trPr>
          <w:jc w:val="center"/>
        </w:trPr>
        <w:tc>
          <w:tcPr>
            <w:tcW w:w="3964" w:type="dxa"/>
          </w:tcPr>
          <w:p w:rsidR="00376E66" w:rsidRPr="00BC7270" w:rsidRDefault="00BF3133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2</w:t>
            </w:r>
            <w:r w:rsidR="00376E66">
              <w:rPr>
                <w:rFonts w:ascii="TH SarabunPSK" w:hAnsi="TH SarabunPSK" w:cs="TH SarabunPSK"/>
                <w:b/>
                <w:bCs/>
                <w:sz w:val="28"/>
              </w:rPr>
              <w:t xml:space="preserve">) </w:t>
            </w:r>
            <w:r w:rsidR="00376E66" w:rsidRPr="00BC727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โครงการ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ศึกษาดูงานในประเทศ</w:t>
            </w:r>
          </w:p>
          <w:p w:rsidR="00376E66" w:rsidRPr="00BC7270" w:rsidRDefault="00376E66" w:rsidP="00376E66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การทัศนศึกษา ดูงานภายในประเทศ</w:t>
            </w:r>
          </w:p>
          <w:p w:rsidR="00376E66" w:rsidRDefault="00376E66" w:rsidP="00376E66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อื่นๆ .................................................</w:t>
            </w:r>
          </w:p>
          <w:p w:rsidR="00376E66" w:rsidRDefault="00376E66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7927E9" w:rsidRPr="00C1765D" w:rsidRDefault="007927E9" w:rsidP="00376E66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6952" w:type="dxa"/>
          </w:tcPr>
          <w:p w:rsidR="00376E66" w:rsidRPr="000256D0" w:rsidRDefault="00B53715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งค์ประกอบในรายงาน</w:t>
            </w:r>
          </w:p>
          <w:p w:rsidR="00376E66" w:rsidRPr="007A4CCC" w:rsidRDefault="00376E66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Cs w:val="22"/>
              </w:rPr>
            </w:pPr>
            <w:r w:rsidRPr="00FD2598">
              <w:rPr>
                <w:rFonts w:ascii="TH SarabunPSK" w:hAnsi="TH SarabunPSK" w:cs="TH SarabunPSK" w:hint="cs"/>
                <w:sz w:val="28"/>
                <w:cs/>
              </w:rPr>
              <w:t>กำหนดการของโครงการ</w:t>
            </w:r>
          </w:p>
          <w:p w:rsidR="00AC29D5" w:rsidRDefault="00AC29D5" w:rsidP="00AC29D5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 w:rsidRPr="003707F7">
              <w:rPr>
                <w:rFonts w:ascii="TH SarabunPSK" w:hAnsi="TH SarabunPSK" w:cs="TH SarabunPSK" w:hint="cs"/>
                <w:sz w:val="28"/>
                <w:cs/>
              </w:rPr>
              <w:t>งบประมาณ</w:t>
            </w:r>
            <w:r>
              <w:rPr>
                <w:rFonts w:ascii="TH SarabunPSK" w:hAnsi="TH SarabunPSK" w:cs="TH SarabunPSK" w:hint="cs"/>
                <w:sz w:val="28"/>
                <w:cs/>
              </w:rPr>
              <w:t>ที่ได้รับอนุมัติ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ะยะเวลาดำเนินการ</w:t>
            </w:r>
          </w:p>
          <w:p w:rsidR="003707F7" w:rsidRPr="003707F7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สถานที่ดำเนินการ</w:t>
            </w:r>
          </w:p>
          <w:p w:rsidR="00376E66" w:rsidRPr="007A2251" w:rsidRDefault="00376E66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วัตถุประสงค์ของโครงการ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ตัวชี้วัดความสำเร็จโครงการ</w:t>
            </w:r>
          </w:p>
          <w:p w:rsidR="001A3EFA" w:rsidRDefault="001A3EFA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 w:rsidRPr="000572E1">
              <w:rPr>
                <w:rFonts w:ascii="TH SarabunPSK" w:hAnsi="TH SarabunPSK" w:cs="TH SarabunPSK" w:hint="cs"/>
                <w:sz w:val="28"/>
                <w:cs/>
              </w:rPr>
              <w:t>รายละเอียดค่าใช้จ่ายในการดำเนินงา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แต่ละกิจกรรม</w:t>
            </w:r>
          </w:p>
          <w:p w:rsidR="00B53715" w:rsidRDefault="00B53715" w:rsidP="00B53715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FD2598">
              <w:rPr>
                <w:rFonts w:ascii="TH SarabunPSK" w:hAnsi="TH SarabunPSK" w:cs="TH SarabunPSK"/>
                <w:sz w:val="28"/>
                <w:cs/>
              </w:rPr>
              <w:t>ใบเซ็นชื่อ</w:t>
            </w:r>
            <w:r w:rsidRPr="00FD2598">
              <w:rPr>
                <w:rFonts w:ascii="TH SarabunPSK" w:hAnsi="TH SarabunPSK" w:cs="TH SarabunPSK" w:hint="cs"/>
                <w:sz w:val="28"/>
                <w:cs/>
              </w:rPr>
              <w:t>ผู้เข้าร่วมโครงการ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(จำแนกตามประเภทของกลุ่มเป้าหมาย เช่น กกพ. คณะอนุกรรมการประเมินผลฯ สำนักงาน กกพ. คพรฟ. ประชาชนในพื้นที่ เป็นต้น)</w:t>
            </w:r>
          </w:p>
          <w:p w:rsidR="00B53715" w:rsidRDefault="00B53715" w:rsidP="00B53715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 w:rsidRPr="007843CD">
              <w:rPr>
                <w:rFonts w:ascii="TH SarabunPSK" w:hAnsi="TH SarabunPSK" w:cs="TH SarabunPSK" w:hint="cs"/>
                <w:sz w:val="28"/>
                <w:cs/>
              </w:rPr>
              <w:t>ภาพถ่ายบรรยากาศการดำเนินโครงการ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ัญหา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อุปสรรค และแนวทางแก้ไข</w:t>
            </w:r>
            <w:r w:rsidR="00F5701D">
              <w:rPr>
                <w:rFonts w:ascii="TH SarabunPSK" w:hAnsi="TH SarabunPSK" w:cs="TH SarabunPSK" w:hint="cs"/>
                <w:sz w:val="28"/>
                <w:cs/>
              </w:rPr>
              <w:t xml:space="preserve"> (ถ้ามี)</w:t>
            </w:r>
          </w:p>
          <w:p w:rsidR="00F623A2" w:rsidRDefault="00F623A2" w:rsidP="00F623A2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7927E9">
              <w:rPr>
                <w:rFonts w:ascii="TH SarabunPSK" w:hAnsi="TH SarabunPSK" w:cs="TH SarabunPSK" w:hint="cs"/>
                <w:sz w:val="28"/>
                <w:cs/>
              </w:rPr>
              <w:t>ข้อคิดเห็นและข้อเสนอแนะ</w:t>
            </w:r>
            <w:r w:rsidR="00942824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024A89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</w:p>
          <w:p w:rsidR="00F623A2" w:rsidRPr="00F623A2" w:rsidRDefault="00F623A2" w:rsidP="00F623A2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ระโยชน์ที่ได้รับจากโครงการ</w:t>
            </w:r>
          </w:p>
          <w:p w:rsidR="00376E66" w:rsidRDefault="00B53715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ผล</w:t>
            </w:r>
            <w:r w:rsidR="00376E66" w:rsidRPr="00FD2598">
              <w:rPr>
                <w:rFonts w:ascii="TH SarabunPSK" w:hAnsi="TH SarabunPSK" w:cs="TH SarabunPSK"/>
                <w:sz w:val="28"/>
                <w:cs/>
              </w:rPr>
              <w:t>ประเมินความพึงพอใจ</w:t>
            </w:r>
            <w:r w:rsidR="00376E66" w:rsidRPr="00FD2598">
              <w:rPr>
                <w:rFonts w:ascii="TH SarabunPSK" w:hAnsi="TH SarabunPSK" w:cs="TH SarabunPSK" w:hint="cs"/>
                <w:sz w:val="28"/>
                <w:cs/>
              </w:rPr>
              <w:t xml:space="preserve">ของผู้เข้าร่วมโครงการ </w:t>
            </w:r>
            <w:r w:rsidR="003707F7">
              <w:rPr>
                <w:rFonts w:ascii="TH SarabunPSK" w:hAnsi="TH SarabunPSK" w:cs="TH SarabunPSK" w:hint="cs"/>
                <w:sz w:val="28"/>
                <w:cs/>
              </w:rPr>
              <w:t>(ถ้ามี)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3E0217">
              <w:rPr>
                <w:rFonts w:ascii="TH SarabunPSK" w:hAnsi="TH SarabunPSK" w:cs="TH SarabunPSK" w:hint="cs"/>
                <w:sz w:val="28"/>
                <w:cs/>
              </w:rPr>
              <w:t>ไฟล์อิเล็กทรอนิกส์</w:t>
            </w:r>
          </w:p>
          <w:p w:rsidR="00376E66" w:rsidRPr="003707F7" w:rsidRDefault="00376E66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2598">
              <w:rPr>
                <w:rFonts w:ascii="TH SarabunPSK" w:hAnsi="TH SarabunPSK" w:cs="TH SarabunPSK" w:hint="cs"/>
                <w:sz w:val="28"/>
                <w:cs/>
              </w:rPr>
              <w:t>อื่นๆ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FD2598">
              <w:rPr>
                <w:rFonts w:ascii="TH SarabunPSK" w:hAnsi="TH SarabunPSK" w:cs="TH SarabunPSK" w:hint="cs"/>
                <w:sz w:val="28"/>
                <w:cs/>
              </w:rPr>
              <w:t>.........................................................................................................</w:t>
            </w:r>
          </w:p>
          <w:p w:rsidR="00AC29D5" w:rsidRPr="008F1100" w:rsidRDefault="003707F7" w:rsidP="007927E9">
            <w:pPr>
              <w:ind w:left="459"/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ab/>
            </w:r>
            <w:r w:rsidRPr="00BF3133">
              <w:rPr>
                <w:rFonts w:ascii="TH SarabunPSK" w:hAnsi="TH SarabunPSK" w:cs="TH SarabunPSK"/>
                <w:sz w:val="24"/>
                <w:szCs w:val="24"/>
              </w:rPr>
              <w:sym w:font="Wingdings" w:char="F0A6"/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แ</w:t>
            </w:r>
            <w:r w:rsidRPr="00A43E5D">
              <w:rPr>
                <w:rFonts w:ascii="TH SarabunPSK" w:hAnsi="TH SarabunPSK" w:cs="TH SarabunPSK"/>
                <w:sz w:val="28"/>
                <w:cs/>
              </w:rPr>
              <w:t>บบฟอร์มเสนอโครงการชุมชน กฟ.97(3)-03</w:t>
            </w:r>
          </w:p>
        </w:tc>
      </w:tr>
      <w:tr w:rsidR="00376E66" w:rsidTr="00AC58B4">
        <w:trPr>
          <w:jc w:val="center"/>
        </w:trPr>
        <w:tc>
          <w:tcPr>
            <w:tcW w:w="3964" w:type="dxa"/>
          </w:tcPr>
          <w:p w:rsidR="00376E66" w:rsidRPr="00BC7270" w:rsidRDefault="00BF3133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lastRenderedPageBreak/>
              <w:t>3</w:t>
            </w:r>
            <w:r w:rsidR="00376E66">
              <w:rPr>
                <w:rFonts w:ascii="TH SarabunPSK" w:hAnsi="TH SarabunPSK" w:cs="TH SarabunPSK"/>
                <w:b/>
                <w:bCs/>
                <w:sz w:val="28"/>
              </w:rPr>
              <w:t xml:space="preserve">) </w:t>
            </w:r>
            <w:r w:rsidR="00376E66" w:rsidRPr="00BC727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โครงการ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ศึกษาดูงานต่างประเทศ</w:t>
            </w:r>
          </w:p>
          <w:p w:rsidR="00376E66" w:rsidRPr="00BC7270" w:rsidRDefault="00376E66" w:rsidP="00376E66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การทัศนศึกษา ดูงานต่าง</w:t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>ประเทศ</w:t>
            </w:r>
          </w:p>
          <w:p w:rsidR="00376E66" w:rsidRDefault="00376E66" w:rsidP="00376E66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อื่นๆ .................................................</w:t>
            </w:r>
          </w:p>
          <w:p w:rsidR="00376E66" w:rsidRPr="00C1765D" w:rsidRDefault="00376E66" w:rsidP="00376E66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6952" w:type="dxa"/>
          </w:tcPr>
          <w:p w:rsidR="00376E66" w:rsidRPr="000256D0" w:rsidRDefault="00B53715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งค์ประกอบในรายงาน</w:t>
            </w:r>
          </w:p>
          <w:p w:rsidR="003707F7" w:rsidRPr="007A4CCC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Cs w:val="22"/>
              </w:rPr>
            </w:pPr>
            <w:r w:rsidRPr="00FD2598">
              <w:rPr>
                <w:rFonts w:ascii="TH SarabunPSK" w:hAnsi="TH SarabunPSK" w:cs="TH SarabunPSK" w:hint="cs"/>
                <w:sz w:val="28"/>
                <w:cs/>
              </w:rPr>
              <w:t>กำหนดการของโครงการ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ะยะเวลาดำเนินการ</w:t>
            </w:r>
          </w:p>
          <w:p w:rsidR="003707F7" w:rsidRPr="003707F7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สถานที่ดำเนินการ</w:t>
            </w:r>
          </w:p>
          <w:p w:rsidR="003707F7" w:rsidRPr="007A2251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วัตถุประสงค์ของโครงการ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ตัวชี้วัดความสำเร็จโครงการ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 w:rsidRPr="000572E1">
              <w:rPr>
                <w:rFonts w:ascii="TH SarabunPSK" w:hAnsi="TH SarabunPSK" w:cs="TH SarabunPSK" w:hint="cs"/>
                <w:sz w:val="28"/>
                <w:cs/>
              </w:rPr>
              <w:t>รายละเอียดค่าใช้จ่ายในการดำเนินงา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แต่ละกิจกรรม</w:t>
            </w:r>
          </w:p>
          <w:p w:rsidR="003707F7" w:rsidRPr="000572E1" w:rsidRDefault="003707F7" w:rsidP="003707F7">
            <w:pPr>
              <w:numPr>
                <w:ilvl w:val="0"/>
                <w:numId w:val="5"/>
              </w:numPr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ัญหา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อุปสรรค และแนวทางแก้ไข</w:t>
            </w:r>
            <w:r w:rsidR="00F5701D">
              <w:rPr>
                <w:rFonts w:ascii="TH SarabunPSK" w:hAnsi="TH SarabunPSK" w:cs="TH SarabunPSK" w:hint="cs"/>
                <w:sz w:val="28"/>
                <w:cs/>
              </w:rPr>
              <w:t xml:space="preserve"> (ถ้ามี)</w:t>
            </w:r>
          </w:p>
          <w:p w:rsidR="00E566CD" w:rsidRPr="007927E9" w:rsidRDefault="00E566CD" w:rsidP="00E566CD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7927E9">
              <w:rPr>
                <w:rFonts w:ascii="TH SarabunPSK" w:hAnsi="TH SarabunPSK" w:cs="TH SarabunPSK" w:hint="cs"/>
                <w:sz w:val="28"/>
                <w:cs/>
              </w:rPr>
              <w:t>ข้อคิดเห็นและข้อเสนอแนะ</w:t>
            </w:r>
            <w:r w:rsidR="00942824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</w:p>
          <w:p w:rsidR="003707F7" w:rsidRDefault="005D3309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ผล</w:t>
            </w:r>
            <w:r w:rsidR="003707F7" w:rsidRPr="00FD2598">
              <w:rPr>
                <w:rFonts w:ascii="TH SarabunPSK" w:hAnsi="TH SarabunPSK" w:cs="TH SarabunPSK"/>
                <w:sz w:val="28"/>
                <w:cs/>
              </w:rPr>
              <w:t>ประเมินความพึงพอใจ</w:t>
            </w:r>
            <w:r w:rsidR="003707F7" w:rsidRPr="00FD2598">
              <w:rPr>
                <w:rFonts w:ascii="TH SarabunPSK" w:hAnsi="TH SarabunPSK" w:cs="TH SarabunPSK" w:hint="cs"/>
                <w:sz w:val="28"/>
                <w:cs/>
              </w:rPr>
              <w:t xml:space="preserve">ของผู้เข้าร่วมโครงการ </w:t>
            </w:r>
            <w:r w:rsidR="003707F7">
              <w:rPr>
                <w:rFonts w:ascii="TH SarabunPSK" w:hAnsi="TH SarabunPSK" w:cs="TH SarabunPSK" w:hint="cs"/>
                <w:sz w:val="28"/>
                <w:cs/>
              </w:rPr>
              <w:t>(ถ้ามี)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FD2598">
              <w:rPr>
                <w:rFonts w:ascii="TH SarabunPSK" w:hAnsi="TH SarabunPSK" w:cs="TH SarabunPSK"/>
                <w:sz w:val="28"/>
                <w:cs/>
              </w:rPr>
              <w:t>ใบเซ็นชื่อ</w:t>
            </w:r>
            <w:r w:rsidRPr="00FD2598">
              <w:rPr>
                <w:rFonts w:ascii="TH SarabunPSK" w:hAnsi="TH SarabunPSK" w:cs="TH SarabunPSK" w:hint="cs"/>
                <w:sz w:val="28"/>
                <w:cs/>
              </w:rPr>
              <w:t>ผู้เข้าร่วมโครงการ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(จำแนกตามประเภทของกลุ่มเป้าหมาย เช่น กกพ. คณะอนุกรรมการประเมินผลฯ สำนักงาน กกพ. คพรฟ. ประชาชนในพื้นที่ เป็นต้น)</w:t>
            </w:r>
          </w:p>
          <w:p w:rsidR="007843CD" w:rsidRDefault="003707F7" w:rsidP="00AB6FD9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7843CD">
              <w:rPr>
                <w:rFonts w:ascii="TH SarabunPSK" w:hAnsi="TH SarabunPSK" w:cs="TH SarabunPSK" w:hint="cs"/>
                <w:sz w:val="28"/>
                <w:cs/>
              </w:rPr>
              <w:t>ประโยชน์ที่ได้รับจากโครงการ</w:t>
            </w:r>
          </w:p>
          <w:p w:rsidR="007843CD" w:rsidRPr="007843CD" w:rsidRDefault="007843CD" w:rsidP="00AB6FD9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7843CD">
              <w:rPr>
                <w:rFonts w:ascii="TH SarabunPSK" w:hAnsi="TH SarabunPSK" w:cs="TH SarabunPSK"/>
                <w:sz w:val="28"/>
                <w:cs/>
              </w:rPr>
              <w:t>ภาพถ่ายบรรยากาศการดำเนินโครงการ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sz w:val="28"/>
              </w:rPr>
            </w:pPr>
            <w:r w:rsidRPr="003E0217">
              <w:rPr>
                <w:rFonts w:ascii="TH SarabunPSK" w:hAnsi="TH SarabunPSK" w:cs="TH SarabunPSK" w:hint="cs"/>
                <w:sz w:val="28"/>
                <w:cs/>
              </w:rPr>
              <w:t>ไฟล์อิเล็กทรอนิกส์</w:t>
            </w:r>
          </w:p>
          <w:p w:rsidR="003707F7" w:rsidRPr="003707F7" w:rsidRDefault="003707F7" w:rsidP="003707F7">
            <w:pPr>
              <w:numPr>
                <w:ilvl w:val="0"/>
                <w:numId w:val="5"/>
              </w:numPr>
              <w:spacing w:after="200"/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2598">
              <w:rPr>
                <w:rFonts w:ascii="TH SarabunPSK" w:hAnsi="TH SarabunPSK" w:cs="TH SarabunPSK" w:hint="cs"/>
                <w:sz w:val="28"/>
                <w:cs/>
              </w:rPr>
              <w:t>อื่นๆ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FD2598">
              <w:rPr>
                <w:rFonts w:ascii="TH SarabunPSK" w:hAnsi="TH SarabunPSK" w:cs="TH SarabunPSK" w:hint="cs"/>
                <w:sz w:val="28"/>
                <w:cs/>
              </w:rPr>
              <w:t>.........................................................................................................</w:t>
            </w:r>
          </w:p>
          <w:p w:rsidR="00B27525" w:rsidRDefault="003707F7" w:rsidP="00190E06">
            <w:pPr>
              <w:ind w:left="459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ab/>
            </w:r>
            <w:r w:rsidRPr="00BF3133">
              <w:rPr>
                <w:rFonts w:ascii="TH SarabunPSK" w:hAnsi="TH SarabunPSK" w:cs="TH SarabunPSK"/>
                <w:sz w:val="24"/>
                <w:szCs w:val="24"/>
              </w:rPr>
              <w:sym w:font="Wingdings" w:char="F0A6"/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แ</w:t>
            </w:r>
            <w:r w:rsidRPr="00A43E5D">
              <w:rPr>
                <w:rFonts w:ascii="TH SarabunPSK" w:hAnsi="TH SarabunPSK" w:cs="TH SarabunPSK"/>
                <w:sz w:val="28"/>
                <w:cs/>
              </w:rPr>
              <w:t>บบฟอร์มเสนอโครงการชุมชน กฟ.97(3)-03</w:t>
            </w:r>
          </w:p>
          <w:p w:rsidR="00D6068D" w:rsidRPr="002721F4" w:rsidRDefault="00D6068D" w:rsidP="00190E06">
            <w:pPr>
              <w:ind w:left="459"/>
              <w:contextualSpacing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</w:tr>
      <w:tr w:rsidR="00376E66" w:rsidTr="00AC58B4">
        <w:trPr>
          <w:jc w:val="center"/>
        </w:trPr>
        <w:tc>
          <w:tcPr>
            <w:tcW w:w="3964" w:type="dxa"/>
          </w:tcPr>
          <w:p w:rsidR="00376E66" w:rsidRPr="00BC7270" w:rsidRDefault="00BF3133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4</w:t>
            </w:r>
            <w:r w:rsidR="00376E66">
              <w:rPr>
                <w:rFonts w:ascii="TH SarabunPSK" w:hAnsi="TH SarabunPSK" w:cs="TH SarabunPSK"/>
                <w:b/>
                <w:bCs/>
                <w:sz w:val="28"/>
              </w:rPr>
              <w:t xml:space="preserve">) 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โครงการฝึกอบรม และ</w:t>
            </w:r>
            <w:r w:rsidR="00376E66" w:rsidRPr="00BC7270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สัมมนา </w:t>
            </w:r>
          </w:p>
          <w:p w:rsidR="00376E66" w:rsidRPr="00BC7270" w:rsidRDefault="00376E66" w:rsidP="00376E66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การจัดฝึกอบรมในเรื่องต่างๆ</w:t>
            </w:r>
          </w:p>
          <w:p w:rsidR="00376E66" w:rsidRDefault="00376E66" w:rsidP="00376E66">
            <w:pPr>
              <w:rPr>
                <w:rFonts w:ascii="TH SarabunPSK" w:hAnsi="TH SarabunPSK" w:cs="TH SarabunPSK"/>
                <w:sz w:val="28"/>
              </w:rPr>
            </w:pPr>
            <w:r w:rsidRPr="00BC7270">
              <w:rPr>
                <w:rFonts w:ascii="TH SarabunPSK" w:hAnsi="TH SarabunPSK" w:cs="TH SarabunPSK" w:hint="cs"/>
                <w:sz w:val="24"/>
                <w:szCs w:val="24"/>
              </w:rPr>
              <w:sym w:font="Wingdings" w:char="F072"/>
            </w:r>
            <w:r w:rsidRPr="00BC7270">
              <w:rPr>
                <w:rFonts w:ascii="TH SarabunPSK" w:hAnsi="TH SarabunPSK" w:cs="TH SarabunPSK" w:hint="cs"/>
                <w:sz w:val="28"/>
                <w:cs/>
              </w:rPr>
              <w:t xml:space="preserve"> อื่นๆ .................................................</w:t>
            </w:r>
          </w:p>
          <w:p w:rsidR="00376E66" w:rsidRPr="00C1765D" w:rsidRDefault="00376E66" w:rsidP="00376E66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6952" w:type="dxa"/>
          </w:tcPr>
          <w:p w:rsidR="00376E66" w:rsidRPr="000256D0" w:rsidRDefault="00B53715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งค์ประกอบในรายงาน</w:t>
            </w:r>
          </w:p>
          <w:p w:rsidR="00376E66" w:rsidRPr="00AC29D5" w:rsidRDefault="00376E66" w:rsidP="00376E66">
            <w:pPr>
              <w:numPr>
                <w:ilvl w:val="0"/>
                <w:numId w:val="5"/>
              </w:numPr>
              <w:ind w:left="601" w:hanging="357"/>
              <w:contextualSpacing/>
              <w:rPr>
                <w:rFonts w:ascii="TH SarabunPSK" w:hAnsi="TH SarabunPSK" w:cs="TH SarabunPSK"/>
                <w:szCs w:val="22"/>
              </w:rPr>
            </w:pPr>
            <w:r w:rsidRPr="007A4CCC">
              <w:rPr>
                <w:rFonts w:ascii="TH SarabunPSK" w:hAnsi="TH SarabunPSK" w:cs="TH SarabunPSK" w:hint="cs"/>
                <w:sz w:val="28"/>
                <w:cs/>
              </w:rPr>
              <w:t>กำหนดการของโครงการ</w:t>
            </w:r>
          </w:p>
          <w:p w:rsidR="00AC29D5" w:rsidRPr="00AC29D5" w:rsidRDefault="00AC29D5" w:rsidP="00376E66">
            <w:pPr>
              <w:numPr>
                <w:ilvl w:val="0"/>
                <w:numId w:val="5"/>
              </w:numPr>
              <w:ind w:left="601" w:hanging="357"/>
              <w:contextualSpacing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บุคคล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หน่วยงานผู้รับผิดชอบ</w:t>
            </w:r>
          </w:p>
          <w:p w:rsidR="00AC29D5" w:rsidRPr="00AC29D5" w:rsidRDefault="00AC29D5" w:rsidP="00376E66">
            <w:pPr>
              <w:numPr>
                <w:ilvl w:val="0"/>
                <w:numId w:val="5"/>
              </w:numPr>
              <w:ind w:left="601" w:hanging="357"/>
              <w:contextualSpacing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ะยะเวลาดำเนินการ</w:t>
            </w:r>
          </w:p>
          <w:p w:rsidR="00AC29D5" w:rsidRPr="007A4CCC" w:rsidRDefault="00AC29D5" w:rsidP="00376E66">
            <w:pPr>
              <w:numPr>
                <w:ilvl w:val="0"/>
                <w:numId w:val="5"/>
              </w:numPr>
              <w:ind w:left="601" w:hanging="357"/>
              <w:contextualSpacing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สถานที่ดำเนินการ</w:t>
            </w:r>
          </w:p>
          <w:p w:rsidR="00376E66" w:rsidRPr="00AC29D5" w:rsidRDefault="00376E66" w:rsidP="00376E66">
            <w:pPr>
              <w:numPr>
                <w:ilvl w:val="0"/>
                <w:numId w:val="5"/>
              </w:numPr>
              <w:ind w:left="604"/>
              <w:contextualSpacing/>
              <w:rPr>
                <w:rFonts w:ascii="TH SarabunPSK" w:hAnsi="TH SarabunPSK" w:cs="TH SarabunPSK"/>
                <w:szCs w:val="22"/>
              </w:rPr>
            </w:pPr>
            <w:r w:rsidRPr="007A4CCC">
              <w:rPr>
                <w:rFonts w:ascii="TH SarabunPSK" w:hAnsi="TH SarabunPSK" w:cs="TH SarabunPSK" w:hint="cs"/>
                <w:sz w:val="28"/>
                <w:cs/>
              </w:rPr>
              <w:t>วัตถุประสงค์ของโครงการ</w:t>
            </w:r>
            <w:r w:rsidRPr="007A4CCC">
              <w:rPr>
                <w:rFonts w:ascii="TH SarabunPSK" w:hAnsi="TH SarabunPSK" w:cs="TH SarabunPSK"/>
                <w:sz w:val="28"/>
              </w:rPr>
              <w:t>/</w:t>
            </w:r>
            <w:r w:rsidRPr="007A4CCC">
              <w:rPr>
                <w:rFonts w:ascii="TH SarabunPSK" w:hAnsi="TH SarabunPSK" w:cs="TH SarabunPSK" w:hint="cs"/>
                <w:sz w:val="28"/>
                <w:cs/>
              </w:rPr>
              <w:t>ตัวชี้วัดความสำเร็จโครงการ</w:t>
            </w:r>
          </w:p>
          <w:p w:rsidR="003707F7" w:rsidRDefault="003707F7" w:rsidP="003707F7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</w:rPr>
            </w:pPr>
            <w:r w:rsidRPr="003707F7">
              <w:rPr>
                <w:rFonts w:ascii="TH SarabunPSK" w:hAnsi="TH SarabunPSK" w:cs="TH SarabunPSK" w:hint="cs"/>
                <w:sz w:val="28"/>
                <w:cs/>
              </w:rPr>
              <w:t>รายละเอียดค่าใช้จ่ายในการดำเนินงานแต่ละกิจกรรม</w:t>
            </w:r>
          </w:p>
          <w:p w:rsidR="00AC29D5" w:rsidRDefault="00AC29D5" w:rsidP="003707F7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ัญหา</w:t>
            </w:r>
            <w:r>
              <w:rPr>
                <w:rFonts w:ascii="TH SarabunPSK" w:hAnsi="TH SarabunPSK" w:cs="TH SarabunPSK"/>
                <w:sz w:val="28"/>
              </w:rPr>
              <w:t>/</w:t>
            </w:r>
            <w:r>
              <w:rPr>
                <w:rFonts w:ascii="TH SarabunPSK" w:hAnsi="TH SarabunPSK" w:cs="TH SarabunPSK" w:hint="cs"/>
                <w:sz w:val="28"/>
                <w:cs/>
              </w:rPr>
              <w:t>อุปสรรค และแนวทางแก้ไข</w:t>
            </w:r>
            <w:r w:rsidR="00F5701D">
              <w:rPr>
                <w:rFonts w:ascii="TH SarabunPSK" w:hAnsi="TH SarabunPSK" w:cs="TH SarabunPSK" w:hint="cs"/>
                <w:sz w:val="28"/>
                <w:cs/>
              </w:rPr>
              <w:t xml:space="preserve"> (ถ้ามี)</w:t>
            </w:r>
          </w:p>
          <w:p w:rsidR="00AC29D5" w:rsidRPr="003707F7" w:rsidRDefault="00AC29D5" w:rsidP="003707F7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ข้อคิดเห็นและข้อเสนอแนะ</w:t>
            </w:r>
            <w:r w:rsidR="00942824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</w:p>
          <w:p w:rsidR="00376E66" w:rsidRPr="007A4CCC" w:rsidRDefault="005D3309" w:rsidP="00376E66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ผล</w:t>
            </w:r>
            <w:r w:rsidR="00376E66" w:rsidRPr="007A4CCC">
              <w:rPr>
                <w:rFonts w:ascii="TH SarabunPSK" w:hAnsi="TH SarabunPSK" w:cs="TH SarabunPSK"/>
                <w:sz w:val="28"/>
                <w:cs/>
              </w:rPr>
              <w:t>ประเมินความพึงพอใจ</w:t>
            </w:r>
            <w:r w:rsidR="00376E66" w:rsidRPr="007A4CCC">
              <w:rPr>
                <w:rFonts w:ascii="TH SarabunPSK" w:hAnsi="TH SarabunPSK" w:cs="TH SarabunPSK" w:hint="cs"/>
                <w:sz w:val="28"/>
                <w:cs/>
              </w:rPr>
              <w:t xml:space="preserve">ของผู้เข้าร่วมโครงการ </w:t>
            </w:r>
            <w:r w:rsidR="00AC29D5">
              <w:rPr>
                <w:rFonts w:ascii="TH SarabunPSK" w:hAnsi="TH SarabunPSK" w:cs="TH SarabunPSK" w:hint="cs"/>
                <w:sz w:val="28"/>
                <w:cs/>
              </w:rPr>
              <w:t>(ถ้ามี)</w:t>
            </w:r>
          </w:p>
          <w:p w:rsidR="00376E66" w:rsidRPr="007A4CCC" w:rsidRDefault="00376E66" w:rsidP="00376E66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</w:rPr>
            </w:pPr>
            <w:r w:rsidRPr="007A4CCC">
              <w:rPr>
                <w:rFonts w:ascii="TH SarabunPSK" w:hAnsi="TH SarabunPSK" w:cs="TH SarabunPSK"/>
                <w:sz w:val="28"/>
                <w:cs/>
              </w:rPr>
              <w:t>ใบเซ็นชื่อ</w:t>
            </w:r>
            <w:r w:rsidRPr="007A4CCC">
              <w:rPr>
                <w:rFonts w:ascii="TH SarabunPSK" w:hAnsi="TH SarabunPSK" w:cs="TH SarabunPSK" w:hint="cs"/>
                <w:sz w:val="28"/>
                <w:cs/>
              </w:rPr>
              <w:t>ผู้เข้าร่วมโครงการ</w:t>
            </w:r>
          </w:p>
          <w:p w:rsidR="00E566CD" w:rsidRPr="00E566CD" w:rsidRDefault="00376E66" w:rsidP="00E72AC1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E566CD">
              <w:rPr>
                <w:rFonts w:ascii="TH SarabunPSK" w:hAnsi="TH SarabunPSK" w:cs="TH SarabunPSK" w:hint="cs"/>
                <w:sz w:val="28"/>
                <w:cs/>
              </w:rPr>
              <w:t>ประโยชน์ที่</w:t>
            </w:r>
            <w:r w:rsidR="003707F7" w:rsidRPr="00E566CD">
              <w:rPr>
                <w:rFonts w:ascii="TH SarabunPSK" w:hAnsi="TH SarabunPSK" w:cs="TH SarabunPSK" w:hint="cs"/>
                <w:sz w:val="28"/>
                <w:cs/>
              </w:rPr>
              <w:t>ได้รับจากโครงการ</w:t>
            </w:r>
          </w:p>
          <w:p w:rsidR="00E566CD" w:rsidRPr="00E566CD" w:rsidRDefault="00E566CD" w:rsidP="00E72AC1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E566CD">
              <w:rPr>
                <w:rFonts w:ascii="TH SarabunPSK" w:hAnsi="TH SarabunPSK" w:cs="TH SarabunPSK" w:hint="cs"/>
                <w:sz w:val="28"/>
                <w:cs/>
              </w:rPr>
              <w:t>ภาพถ่ายบรรยากาศการดำเนินโครงการ</w:t>
            </w:r>
          </w:p>
          <w:p w:rsidR="003707F7" w:rsidRPr="003707F7" w:rsidRDefault="003707F7" w:rsidP="00937EFB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b/>
                <w:bCs/>
                <w:sz w:val="28"/>
              </w:rPr>
            </w:pPr>
            <w:r w:rsidRPr="003707F7">
              <w:rPr>
                <w:rFonts w:ascii="TH SarabunPSK" w:hAnsi="TH SarabunPSK" w:cs="TH SarabunPSK" w:hint="cs"/>
                <w:sz w:val="28"/>
                <w:cs/>
              </w:rPr>
              <w:t>ไฟล์อิเล็กทรอนิกส์</w:t>
            </w:r>
          </w:p>
          <w:p w:rsidR="00376E66" w:rsidRPr="003707F7" w:rsidRDefault="00376E66" w:rsidP="00937EFB">
            <w:pPr>
              <w:numPr>
                <w:ilvl w:val="0"/>
                <w:numId w:val="5"/>
              </w:num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2598">
              <w:rPr>
                <w:rFonts w:ascii="TH SarabunPSK" w:hAnsi="TH SarabunPSK" w:cs="TH SarabunPSK" w:hint="cs"/>
                <w:sz w:val="28"/>
                <w:cs/>
              </w:rPr>
              <w:t>อื่นๆ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FD2598">
              <w:rPr>
                <w:rFonts w:ascii="TH SarabunPSK" w:hAnsi="TH SarabunPSK" w:cs="TH SarabunPSK" w:hint="cs"/>
                <w:sz w:val="28"/>
                <w:cs/>
              </w:rPr>
              <w:t>.........................................................................................................</w:t>
            </w:r>
          </w:p>
          <w:p w:rsidR="00B27525" w:rsidRDefault="003707F7" w:rsidP="00190E06">
            <w:p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</w:rPr>
            </w:pPr>
            <w:r w:rsidRPr="00BF3133">
              <w:rPr>
                <w:rFonts w:ascii="TH SarabunPSK" w:hAnsi="TH SarabunPSK" w:cs="TH SarabunPSK"/>
                <w:sz w:val="24"/>
                <w:szCs w:val="24"/>
              </w:rPr>
              <w:sym w:font="Wingdings" w:char="F0A6"/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แ</w:t>
            </w:r>
            <w:r w:rsidRPr="00A43E5D">
              <w:rPr>
                <w:rFonts w:ascii="TH SarabunPSK" w:hAnsi="TH SarabunPSK" w:cs="TH SarabunPSK"/>
                <w:sz w:val="28"/>
                <w:cs/>
              </w:rPr>
              <w:t>บบฟอร์มเสนอโครงการชุมชน กฟ.97(3)-03</w:t>
            </w:r>
          </w:p>
          <w:p w:rsidR="00D6068D" w:rsidRPr="002721F4" w:rsidRDefault="00D6068D" w:rsidP="00190E06">
            <w:pPr>
              <w:spacing w:after="200" w:line="276" w:lineRule="auto"/>
              <w:ind w:left="604"/>
              <w:contextualSpacing/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376E66" w:rsidTr="00AC58B4">
        <w:trPr>
          <w:jc w:val="center"/>
        </w:trPr>
        <w:tc>
          <w:tcPr>
            <w:tcW w:w="3964" w:type="dxa"/>
          </w:tcPr>
          <w:p w:rsidR="00376E66" w:rsidRDefault="00BF3133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5</w:t>
            </w:r>
            <w:r w:rsidR="00376E66">
              <w:rPr>
                <w:rFonts w:ascii="TH SarabunPSK" w:hAnsi="TH SarabunPSK" w:cs="TH SarabunPSK"/>
                <w:b/>
                <w:bCs/>
                <w:sz w:val="28"/>
              </w:rPr>
              <w:t xml:space="preserve">) </w:t>
            </w:r>
            <w:r w:rsidR="00376E66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โครงการบรรเทาทุกข์</w:t>
            </w:r>
          </w:p>
          <w:p w:rsidR="00376E66" w:rsidRDefault="00376E66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</w:p>
          <w:p w:rsidR="00376E66" w:rsidRPr="00BC7270" w:rsidRDefault="00376E66" w:rsidP="00376E66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6952" w:type="dxa"/>
          </w:tcPr>
          <w:p w:rsidR="00376E66" w:rsidRPr="000256D0" w:rsidRDefault="00B53715" w:rsidP="00376E66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องค์ประกอบในรายงาน</w:t>
            </w:r>
          </w:p>
          <w:p w:rsidR="00A1212D" w:rsidRPr="00AC29D5" w:rsidRDefault="00A1212D" w:rsidP="00A1212D">
            <w:pPr>
              <w:numPr>
                <w:ilvl w:val="0"/>
                <w:numId w:val="5"/>
              </w:numPr>
              <w:ind w:left="604"/>
              <w:contextualSpacing/>
              <w:rPr>
                <w:rFonts w:ascii="TH SarabunPSK" w:hAnsi="TH SarabunPSK" w:cs="TH SarabunPSK"/>
                <w:szCs w:val="22"/>
              </w:rPr>
            </w:pPr>
            <w:r w:rsidRPr="007A4CCC">
              <w:rPr>
                <w:rFonts w:ascii="TH SarabunPSK" w:hAnsi="TH SarabunPSK" w:cs="TH SarabunPSK" w:hint="cs"/>
                <w:sz w:val="28"/>
                <w:cs/>
              </w:rPr>
              <w:t>วัตถุประสงค์ของโครงการ</w:t>
            </w:r>
            <w:r w:rsidRPr="007A4CCC">
              <w:rPr>
                <w:rFonts w:ascii="TH SarabunPSK" w:hAnsi="TH SarabunPSK" w:cs="TH SarabunPSK"/>
                <w:sz w:val="28"/>
              </w:rPr>
              <w:t>/</w:t>
            </w:r>
            <w:r w:rsidRPr="007A4CCC">
              <w:rPr>
                <w:rFonts w:ascii="TH SarabunPSK" w:hAnsi="TH SarabunPSK" w:cs="TH SarabunPSK" w:hint="cs"/>
                <w:sz w:val="28"/>
                <w:cs/>
              </w:rPr>
              <w:t>ตัวชี้วัดความสำเร็จโครงการ</w:t>
            </w:r>
          </w:p>
          <w:p w:rsidR="00585DC7" w:rsidRPr="00F5701D" w:rsidRDefault="00585DC7" w:rsidP="00376E66">
            <w:pPr>
              <w:pStyle w:val="ListParagraph"/>
              <w:numPr>
                <w:ilvl w:val="0"/>
                <w:numId w:val="5"/>
              </w:numPr>
              <w:ind w:left="604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7A4CCC">
              <w:rPr>
                <w:rFonts w:ascii="TH SarabunPSK" w:hAnsi="TH SarabunPSK" w:cs="TH SarabunPSK" w:hint="cs"/>
                <w:sz w:val="28"/>
                <w:cs/>
              </w:rPr>
              <w:t>รายละเอียดค่าใช้จ่าย</w:t>
            </w:r>
            <w:r>
              <w:rPr>
                <w:rFonts w:ascii="TH SarabunPSK" w:hAnsi="TH SarabunPSK" w:cs="TH SarabunPSK" w:hint="cs"/>
                <w:sz w:val="28"/>
                <w:cs/>
              </w:rPr>
              <w:t>ภายใต้งบประมาณที่ได้รับสนับสนุนจาก กกพ.</w:t>
            </w:r>
            <w:bookmarkStart w:id="0" w:name="_GoBack"/>
            <w:bookmarkEnd w:id="0"/>
          </w:p>
          <w:p w:rsidR="00F5701D" w:rsidRPr="006F2D87" w:rsidRDefault="00F5701D" w:rsidP="00F5701D">
            <w:pPr>
              <w:pStyle w:val="ListParagraph"/>
              <w:numPr>
                <w:ilvl w:val="0"/>
                <w:numId w:val="5"/>
              </w:numPr>
              <w:ind w:left="604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ผลประเมินความพึงพอใจของผู้ได้รับประโยชน์ (ถ้ามี)</w:t>
            </w:r>
          </w:p>
          <w:p w:rsidR="00376E66" w:rsidRPr="00473449" w:rsidRDefault="00376E66" w:rsidP="00376E66">
            <w:pPr>
              <w:pStyle w:val="ListParagraph"/>
              <w:numPr>
                <w:ilvl w:val="0"/>
                <w:numId w:val="5"/>
              </w:numPr>
              <w:ind w:left="604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ภาพ</w:t>
            </w:r>
            <w:r w:rsidR="007843CD">
              <w:rPr>
                <w:rFonts w:ascii="TH SarabunPSK" w:hAnsi="TH SarabunPSK" w:cs="TH SarabunPSK" w:hint="cs"/>
                <w:sz w:val="28"/>
                <w:cs/>
              </w:rPr>
              <w:t>ถ่ายบรรยากาศการดำเนินโครงการ</w:t>
            </w:r>
          </w:p>
          <w:p w:rsidR="00376E66" w:rsidRPr="00473449" w:rsidRDefault="00376E66" w:rsidP="00376E66">
            <w:pPr>
              <w:pStyle w:val="ListParagraph"/>
              <w:numPr>
                <w:ilvl w:val="0"/>
                <w:numId w:val="5"/>
              </w:numPr>
              <w:ind w:left="604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ประโยชน์ที่ประชาชนในพื้นที่ได้รับจากการดำเนินโครงการ</w:t>
            </w:r>
          </w:p>
          <w:p w:rsidR="00376E66" w:rsidRPr="00206803" w:rsidRDefault="00376E66" w:rsidP="00376E66">
            <w:pPr>
              <w:pStyle w:val="ListParagraph"/>
              <w:numPr>
                <w:ilvl w:val="0"/>
                <w:numId w:val="9"/>
              </w:numPr>
              <w:ind w:left="604"/>
              <w:rPr>
                <w:rFonts w:ascii="TH SarabunPSK" w:hAnsi="TH SarabunPSK" w:cs="TH SarabunPSK"/>
                <w:b/>
                <w:bCs/>
                <w:sz w:val="16"/>
                <w:szCs w:val="16"/>
              </w:rPr>
            </w:pPr>
            <w:r w:rsidRPr="006F2D87">
              <w:rPr>
                <w:rFonts w:ascii="TH SarabunPSK" w:hAnsi="TH SarabunPSK" w:cs="TH SarabunPSK" w:hint="cs"/>
                <w:sz w:val="28"/>
                <w:cs/>
              </w:rPr>
              <w:t>อื่นๆ .........................................................................................................</w:t>
            </w:r>
          </w:p>
          <w:p w:rsidR="00B27525" w:rsidRDefault="00206803" w:rsidP="00190E06">
            <w:pPr>
              <w:pStyle w:val="ListParagraph"/>
              <w:ind w:left="604"/>
              <w:rPr>
                <w:rFonts w:ascii="TH SarabunPSK" w:hAnsi="TH SarabunPSK" w:cs="TH SarabunPSK"/>
                <w:sz w:val="28"/>
              </w:rPr>
            </w:pPr>
            <w:r w:rsidRPr="00206803">
              <w:rPr>
                <w:rFonts w:ascii="TH SarabunPSK" w:hAnsi="TH SarabunPSK" w:cs="TH SarabunPSK"/>
                <w:sz w:val="24"/>
                <w:szCs w:val="24"/>
              </w:rPr>
              <w:sym w:font="Wingdings" w:char="F0A6"/>
            </w:r>
            <w:r w:rsidRPr="00206803">
              <w:rPr>
                <w:rFonts w:ascii="TH SarabunPSK" w:hAnsi="TH SarabunPSK" w:cs="TH SarabunPSK"/>
                <w:sz w:val="28"/>
              </w:rPr>
              <w:t xml:space="preserve"> </w:t>
            </w:r>
            <w:r w:rsidRPr="00206803">
              <w:rPr>
                <w:rFonts w:ascii="TH SarabunPSK" w:hAnsi="TH SarabunPSK" w:cs="TH SarabunPSK" w:hint="cs"/>
                <w:sz w:val="28"/>
                <w:cs/>
              </w:rPr>
              <w:t>แ</w:t>
            </w:r>
            <w:r w:rsidRPr="00206803">
              <w:rPr>
                <w:rFonts w:ascii="TH SarabunPSK" w:hAnsi="TH SarabunPSK" w:cs="TH SarabunPSK"/>
                <w:sz w:val="28"/>
                <w:cs/>
              </w:rPr>
              <w:t>บบฟอร์มเสนอโครงการชุมชน กฟ.97(3)-03</w:t>
            </w:r>
          </w:p>
          <w:p w:rsidR="00D6068D" w:rsidRPr="000A68E4" w:rsidRDefault="00D6068D" w:rsidP="00190E06">
            <w:pPr>
              <w:pStyle w:val="ListParagraph"/>
              <w:ind w:left="604"/>
              <w:rPr>
                <w:rFonts w:ascii="TH SarabunPSK" w:hAnsi="TH SarabunPSK" w:cs="TH SarabunPSK"/>
                <w:b/>
                <w:bCs/>
                <w:sz w:val="16"/>
                <w:szCs w:val="16"/>
                <w:cs/>
              </w:rPr>
            </w:pPr>
          </w:p>
        </w:tc>
      </w:tr>
    </w:tbl>
    <w:p w:rsidR="001B47DB" w:rsidRDefault="001B47DB" w:rsidP="00190E06">
      <w:pPr>
        <w:spacing w:before="40" w:after="0" w:line="240" w:lineRule="auto"/>
        <w:rPr>
          <w:rFonts w:ascii="TH SarabunPSK" w:hAnsi="TH SarabunPSK" w:cs="TH SarabunPSK"/>
          <w:sz w:val="28"/>
        </w:rPr>
      </w:pPr>
    </w:p>
    <w:sectPr w:rsidR="001B47DB" w:rsidSect="00F423BA">
      <w:footerReference w:type="default" r:id="rId9"/>
      <w:pgSz w:w="11906" w:h="16838"/>
      <w:pgMar w:top="851" w:right="1418" w:bottom="567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6EDC" w:rsidRDefault="00396EDC" w:rsidP="00880AD5">
      <w:pPr>
        <w:spacing w:after="0" w:line="240" w:lineRule="auto"/>
      </w:pPr>
      <w:r>
        <w:separator/>
      </w:r>
    </w:p>
  </w:endnote>
  <w:endnote w:type="continuationSeparator" w:id="0">
    <w:p w:rsidR="00396EDC" w:rsidRDefault="00396EDC" w:rsidP="00880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0047360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b/>
        <w:bCs/>
        <w:noProof/>
      </w:rPr>
    </w:sdtEndPr>
    <w:sdtContent>
      <w:p w:rsidR="00EF1B2B" w:rsidRPr="00EF1B2B" w:rsidRDefault="00EF1B2B">
        <w:pPr>
          <w:pStyle w:val="Footer"/>
          <w:jc w:val="center"/>
          <w:rPr>
            <w:rFonts w:ascii="TH SarabunPSK" w:hAnsi="TH SarabunPSK" w:cs="TH SarabunPSK"/>
            <w:b/>
            <w:bCs/>
          </w:rPr>
        </w:pPr>
        <w:r w:rsidRPr="00EF1B2B">
          <w:rPr>
            <w:rFonts w:ascii="TH SarabunPSK" w:hAnsi="TH SarabunPSK" w:cs="TH SarabunPSK"/>
            <w:b/>
            <w:bCs/>
          </w:rPr>
          <w:fldChar w:fldCharType="begin"/>
        </w:r>
        <w:r w:rsidRPr="00EF1B2B">
          <w:rPr>
            <w:rFonts w:ascii="TH SarabunPSK" w:hAnsi="TH SarabunPSK" w:cs="TH SarabunPSK"/>
            <w:b/>
            <w:bCs/>
          </w:rPr>
          <w:instrText xml:space="preserve"> PAGE   \* MERGEFORMAT </w:instrText>
        </w:r>
        <w:r w:rsidRPr="00EF1B2B">
          <w:rPr>
            <w:rFonts w:ascii="TH SarabunPSK" w:hAnsi="TH SarabunPSK" w:cs="TH SarabunPSK"/>
            <w:b/>
            <w:bCs/>
          </w:rPr>
          <w:fldChar w:fldCharType="separate"/>
        </w:r>
        <w:r w:rsidR="00F5701D">
          <w:rPr>
            <w:rFonts w:ascii="TH SarabunPSK" w:hAnsi="TH SarabunPSK" w:cs="TH SarabunPSK"/>
            <w:b/>
            <w:bCs/>
            <w:noProof/>
          </w:rPr>
          <w:t>2</w:t>
        </w:r>
        <w:r w:rsidRPr="00EF1B2B">
          <w:rPr>
            <w:rFonts w:ascii="TH SarabunPSK" w:hAnsi="TH SarabunPSK" w:cs="TH SarabunPSK"/>
            <w:b/>
            <w:bCs/>
            <w:noProof/>
          </w:rPr>
          <w:fldChar w:fldCharType="end"/>
        </w:r>
      </w:p>
    </w:sdtContent>
  </w:sdt>
  <w:p w:rsidR="00EF1B2B" w:rsidRDefault="00EF1B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6EDC" w:rsidRDefault="00396EDC" w:rsidP="00880AD5">
      <w:pPr>
        <w:spacing w:after="0" w:line="240" w:lineRule="auto"/>
      </w:pPr>
      <w:r>
        <w:separator/>
      </w:r>
    </w:p>
  </w:footnote>
  <w:footnote w:type="continuationSeparator" w:id="0">
    <w:p w:rsidR="00396EDC" w:rsidRDefault="00396EDC" w:rsidP="00880A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F4FBC"/>
    <w:multiLevelType w:val="hybridMultilevel"/>
    <w:tmpl w:val="3B3266A8"/>
    <w:lvl w:ilvl="0" w:tplc="3F3ADD1E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C371E6"/>
    <w:multiLevelType w:val="hybridMultilevel"/>
    <w:tmpl w:val="9CD63240"/>
    <w:lvl w:ilvl="0" w:tplc="3F3ADD1E">
      <w:numFmt w:val="bullet"/>
      <w:lvlText w:val="-"/>
      <w:lvlJc w:val="left"/>
      <w:pPr>
        <w:ind w:left="502" w:hanging="360"/>
      </w:pPr>
      <w:rPr>
        <w:rFonts w:ascii="TH SarabunPSK" w:eastAsiaTheme="minorHAns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0AEF1605"/>
    <w:multiLevelType w:val="hybridMultilevel"/>
    <w:tmpl w:val="E924CD10"/>
    <w:lvl w:ilvl="0" w:tplc="04090011">
      <w:start w:val="1"/>
      <w:numFmt w:val="decimal"/>
      <w:lvlText w:val="%1)"/>
      <w:lvlJc w:val="left"/>
      <w:pPr>
        <w:ind w:left="1033" w:hanging="360"/>
      </w:pPr>
    </w:lvl>
    <w:lvl w:ilvl="1" w:tplc="04090019" w:tentative="1">
      <w:start w:val="1"/>
      <w:numFmt w:val="lowerLetter"/>
      <w:lvlText w:val="%2."/>
      <w:lvlJc w:val="left"/>
      <w:pPr>
        <w:ind w:left="1753" w:hanging="360"/>
      </w:pPr>
    </w:lvl>
    <w:lvl w:ilvl="2" w:tplc="0409001B" w:tentative="1">
      <w:start w:val="1"/>
      <w:numFmt w:val="lowerRoman"/>
      <w:lvlText w:val="%3."/>
      <w:lvlJc w:val="right"/>
      <w:pPr>
        <w:ind w:left="2473" w:hanging="180"/>
      </w:pPr>
    </w:lvl>
    <w:lvl w:ilvl="3" w:tplc="0409000F" w:tentative="1">
      <w:start w:val="1"/>
      <w:numFmt w:val="decimal"/>
      <w:lvlText w:val="%4."/>
      <w:lvlJc w:val="left"/>
      <w:pPr>
        <w:ind w:left="3193" w:hanging="360"/>
      </w:pPr>
    </w:lvl>
    <w:lvl w:ilvl="4" w:tplc="04090019" w:tentative="1">
      <w:start w:val="1"/>
      <w:numFmt w:val="lowerLetter"/>
      <w:lvlText w:val="%5."/>
      <w:lvlJc w:val="left"/>
      <w:pPr>
        <w:ind w:left="3913" w:hanging="360"/>
      </w:pPr>
    </w:lvl>
    <w:lvl w:ilvl="5" w:tplc="0409001B" w:tentative="1">
      <w:start w:val="1"/>
      <w:numFmt w:val="lowerRoman"/>
      <w:lvlText w:val="%6."/>
      <w:lvlJc w:val="right"/>
      <w:pPr>
        <w:ind w:left="4633" w:hanging="180"/>
      </w:pPr>
    </w:lvl>
    <w:lvl w:ilvl="6" w:tplc="0409000F" w:tentative="1">
      <w:start w:val="1"/>
      <w:numFmt w:val="decimal"/>
      <w:lvlText w:val="%7."/>
      <w:lvlJc w:val="left"/>
      <w:pPr>
        <w:ind w:left="5353" w:hanging="360"/>
      </w:pPr>
    </w:lvl>
    <w:lvl w:ilvl="7" w:tplc="04090019" w:tentative="1">
      <w:start w:val="1"/>
      <w:numFmt w:val="lowerLetter"/>
      <w:lvlText w:val="%8."/>
      <w:lvlJc w:val="left"/>
      <w:pPr>
        <w:ind w:left="6073" w:hanging="360"/>
      </w:pPr>
    </w:lvl>
    <w:lvl w:ilvl="8" w:tplc="04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3">
    <w:nsid w:val="1A347CD2"/>
    <w:multiLevelType w:val="hybridMultilevel"/>
    <w:tmpl w:val="7A58E090"/>
    <w:lvl w:ilvl="0" w:tplc="A94425FC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8608F4"/>
    <w:multiLevelType w:val="hybridMultilevel"/>
    <w:tmpl w:val="53DEBE88"/>
    <w:lvl w:ilvl="0" w:tplc="222C5794">
      <w:start w:val="1"/>
      <w:numFmt w:val="bullet"/>
      <w:lvlText w:val=""/>
      <w:lvlJc w:val="left"/>
      <w:pPr>
        <w:ind w:left="393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5">
    <w:nsid w:val="4F1646FA"/>
    <w:multiLevelType w:val="hybridMultilevel"/>
    <w:tmpl w:val="CA9E830A"/>
    <w:lvl w:ilvl="0" w:tplc="BA04CA38">
      <w:numFmt w:val="bullet"/>
      <w:lvlText w:val=""/>
      <w:lvlJc w:val="left"/>
      <w:pPr>
        <w:ind w:left="720" w:hanging="360"/>
      </w:pPr>
      <w:rPr>
        <w:rFonts w:ascii="Wingdings" w:eastAsiaTheme="minorHAnsi" w:hAnsi="Wingdings" w:cs="TH SarabunPSK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142033"/>
    <w:multiLevelType w:val="hybridMultilevel"/>
    <w:tmpl w:val="697E6F34"/>
    <w:lvl w:ilvl="0" w:tplc="3F3ADD1E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8D3F27"/>
    <w:multiLevelType w:val="hybridMultilevel"/>
    <w:tmpl w:val="A384AD6A"/>
    <w:lvl w:ilvl="0" w:tplc="3A24DB9C">
      <w:start w:val="1"/>
      <w:numFmt w:val="bullet"/>
      <w:lvlText w:val=""/>
      <w:lvlJc w:val="left"/>
      <w:pPr>
        <w:ind w:left="643" w:hanging="360"/>
      </w:pPr>
      <w:rPr>
        <w:rFonts w:ascii="Wingdings" w:eastAsiaTheme="minorHAnsi" w:hAnsi="Wingdings" w:cs="TH SarabunPSK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E7200E7"/>
    <w:multiLevelType w:val="hybridMultilevel"/>
    <w:tmpl w:val="1EC81EF8"/>
    <w:lvl w:ilvl="0" w:tplc="FAF2A4DC">
      <w:start w:val="1"/>
      <w:numFmt w:val="bullet"/>
      <w:lvlText w:val=""/>
      <w:lvlJc w:val="left"/>
      <w:pPr>
        <w:ind w:left="393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4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zM2MjO2MLY0srBQ0lEKTi0uzszPAykwqgUAd91hkSwAAAA="/>
  </w:docVars>
  <w:rsids>
    <w:rsidRoot w:val="00D403C9"/>
    <w:rsid w:val="0000202E"/>
    <w:rsid w:val="00002A3A"/>
    <w:rsid w:val="000244C3"/>
    <w:rsid w:val="00024A89"/>
    <w:rsid w:val="000256D0"/>
    <w:rsid w:val="00033D67"/>
    <w:rsid w:val="000572E1"/>
    <w:rsid w:val="000A68E4"/>
    <w:rsid w:val="000A74E1"/>
    <w:rsid w:val="000B77F9"/>
    <w:rsid w:val="000D3001"/>
    <w:rsid w:val="000D3089"/>
    <w:rsid w:val="000D603D"/>
    <w:rsid w:val="000D790C"/>
    <w:rsid w:val="000E247E"/>
    <w:rsid w:val="00111669"/>
    <w:rsid w:val="00112136"/>
    <w:rsid w:val="00113FA2"/>
    <w:rsid w:val="00114A8C"/>
    <w:rsid w:val="00115718"/>
    <w:rsid w:val="00125F62"/>
    <w:rsid w:val="00134282"/>
    <w:rsid w:val="00162591"/>
    <w:rsid w:val="0016475B"/>
    <w:rsid w:val="00180F43"/>
    <w:rsid w:val="001838A4"/>
    <w:rsid w:val="00187AA5"/>
    <w:rsid w:val="00190E06"/>
    <w:rsid w:val="00194E34"/>
    <w:rsid w:val="001A3EFA"/>
    <w:rsid w:val="001B47DB"/>
    <w:rsid w:val="001C4B35"/>
    <w:rsid w:val="001C5C2B"/>
    <w:rsid w:val="001D2245"/>
    <w:rsid w:val="001D57D0"/>
    <w:rsid w:val="001E0A80"/>
    <w:rsid w:val="002053B4"/>
    <w:rsid w:val="00206803"/>
    <w:rsid w:val="00207EF0"/>
    <w:rsid w:val="00210B14"/>
    <w:rsid w:val="002257B9"/>
    <w:rsid w:val="00234E6F"/>
    <w:rsid w:val="002376C1"/>
    <w:rsid w:val="00246387"/>
    <w:rsid w:val="00254017"/>
    <w:rsid w:val="002679A9"/>
    <w:rsid w:val="002721F4"/>
    <w:rsid w:val="0028005A"/>
    <w:rsid w:val="002A0711"/>
    <w:rsid w:val="002C4D1D"/>
    <w:rsid w:val="002F2B00"/>
    <w:rsid w:val="002F7963"/>
    <w:rsid w:val="00304B6F"/>
    <w:rsid w:val="003161CC"/>
    <w:rsid w:val="00316EB7"/>
    <w:rsid w:val="00317F17"/>
    <w:rsid w:val="00326C93"/>
    <w:rsid w:val="00331500"/>
    <w:rsid w:val="003337AF"/>
    <w:rsid w:val="00341B42"/>
    <w:rsid w:val="00355D66"/>
    <w:rsid w:val="003707F7"/>
    <w:rsid w:val="003734C4"/>
    <w:rsid w:val="00376E66"/>
    <w:rsid w:val="003808C4"/>
    <w:rsid w:val="0038507A"/>
    <w:rsid w:val="003908F8"/>
    <w:rsid w:val="00396EDC"/>
    <w:rsid w:val="003A0E80"/>
    <w:rsid w:val="003A6521"/>
    <w:rsid w:val="003B18FA"/>
    <w:rsid w:val="003E0217"/>
    <w:rsid w:val="003F2882"/>
    <w:rsid w:val="003F377E"/>
    <w:rsid w:val="003F6F36"/>
    <w:rsid w:val="0040041B"/>
    <w:rsid w:val="00452340"/>
    <w:rsid w:val="00473449"/>
    <w:rsid w:val="00475046"/>
    <w:rsid w:val="00487ADC"/>
    <w:rsid w:val="00497826"/>
    <w:rsid w:val="004A533B"/>
    <w:rsid w:val="004C0EB1"/>
    <w:rsid w:val="004D7605"/>
    <w:rsid w:val="00543074"/>
    <w:rsid w:val="005448E6"/>
    <w:rsid w:val="00585DC7"/>
    <w:rsid w:val="00587EF4"/>
    <w:rsid w:val="005B2A09"/>
    <w:rsid w:val="005C20F5"/>
    <w:rsid w:val="005D3309"/>
    <w:rsid w:val="005F1EF5"/>
    <w:rsid w:val="005F216C"/>
    <w:rsid w:val="00616244"/>
    <w:rsid w:val="00623F88"/>
    <w:rsid w:val="00627B25"/>
    <w:rsid w:val="00645EE8"/>
    <w:rsid w:val="006524D1"/>
    <w:rsid w:val="00655EF0"/>
    <w:rsid w:val="00664654"/>
    <w:rsid w:val="00672D62"/>
    <w:rsid w:val="00683FD6"/>
    <w:rsid w:val="00685130"/>
    <w:rsid w:val="00685B03"/>
    <w:rsid w:val="006D0DE9"/>
    <w:rsid w:val="006E58BA"/>
    <w:rsid w:val="006F0B43"/>
    <w:rsid w:val="006F2D87"/>
    <w:rsid w:val="0072035A"/>
    <w:rsid w:val="00725057"/>
    <w:rsid w:val="007305AC"/>
    <w:rsid w:val="0073705B"/>
    <w:rsid w:val="00742F5E"/>
    <w:rsid w:val="00762024"/>
    <w:rsid w:val="00762034"/>
    <w:rsid w:val="00762CF1"/>
    <w:rsid w:val="00772118"/>
    <w:rsid w:val="007843CD"/>
    <w:rsid w:val="00785D11"/>
    <w:rsid w:val="007927E9"/>
    <w:rsid w:val="00797F06"/>
    <w:rsid w:val="007A2251"/>
    <w:rsid w:val="007A4CCC"/>
    <w:rsid w:val="007D2AF7"/>
    <w:rsid w:val="007D5FA5"/>
    <w:rsid w:val="007E2714"/>
    <w:rsid w:val="007F73A6"/>
    <w:rsid w:val="008255AF"/>
    <w:rsid w:val="008357FC"/>
    <w:rsid w:val="00855049"/>
    <w:rsid w:val="00875C45"/>
    <w:rsid w:val="00880AD5"/>
    <w:rsid w:val="0088798F"/>
    <w:rsid w:val="0089251D"/>
    <w:rsid w:val="008A5508"/>
    <w:rsid w:val="008F1100"/>
    <w:rsid w:val="008F2986"/>
    <w:rsid w:val="008F2FCA"/>
    <w:rsid w:val="008F3117"/>
    <w:rsid w:val="0091092D"/>
    <w:rsid w:val="00931034"/>
    <w:rsid w:val="00937EFB"/>
    <w:rsid w:val="00940A0F"/>
    <w:rsid w:val="00942824"/>
    <w:rsid w:val="009457A4"/>
    <w:rsid w:val="00965BA7"/>
    <w:rsid w:val="00973B5B"/>
    <w:rsid w:val="00973FAD"/>
    <w:rsid w:val="009753A0"/>
    <w:rsid w:val="00985564"/>
    <w:rsid w:val="009A23B8"/>
    <w:rsid w:val="009D1FA1"/>
    <w:rsid w:val="009D53DD"/>
    <w:rsid w:val="009E6AC5"/>
    <w:rsid w:val="009F39B3"/>
    <w:rsid w:val="00A1212D"/>
    <w:rsid w:val="00A26C06"/>
    <w:rsid w:val="00A3671B"/>
    <w:rsid w:val="00A3727F"/>
    <w:rsid w:val="00A43E5D"/>
    <w:rsid w:val="00A53F45"/>
    <w:rsid w:val="00A61B97"/>
    <w:rsid w:val="00A65212"/>
    <w:rsid w:val="00A85200"/>
    <w:rsid w:val="00AA03C4"/>
    <w:rsid w:val="00AC29D5"/>
    <w:rsid w:val="00AC50EA"/>
    <w:rsid w:val="00AC58B4"/>
    <w:rsid w:val="00AC76D3"/>
    <w:rsid w:val="00AD03EF"/>
    <w:rsid w:val="00AD35B8"/>
    <w:rsid w:val="00AF23EA"/>
    <w:rsid w:val="00B0080A"/>
    <w:rsid w:val="00B27525"/>
    <w:rsid w:val="00B3412C"/>
    <w:rsid w:val="00B34693"/>
    <w:rsid w:val="00B3557D"/>
    <w:rsid w:val="00B53715"/>
    <w:rsid w:val="00B624BC"/>
    <w:rsid w:val="00B927ED"/>
    <w:rsid w:val="00B92F9E"/>
    <w:rsid w:val="00BA3099"/>
    <w:rsid w:val="00BC7270"/>
    <w:rsid w:val="00BD055B"/>
    <w:rsid w:val="00BE24BD"/>
    <w:rsid w:val="00BE7DDE"/>
    <w:rsid w:val="00BF3133"/>
    <w:rsid w:val="00C03932"/>
    <w:rsid w:val="00C04D19"/>
    <w:rsid w:val="00C12E12"/>
    <w:rsid w:val="00C1765D"/>
    <w:rsid w:val="00C25818"/>
    <w:rsid w:val="00C37B2C"/>
    <w:rsid w:val="00C609A2"/>
    <w:rsid w:val="00C626BD"/>
    <w:rsid w:val="00C7104A"/>
    <w:rsid w:val="00C91189"/>
    <w:rsid w:val="00CA44D8"/>
    <w:rsid w:val="00CA5F1F"/>
    <w:rsid w:val="00CB23CD"/>
    <w:rsid w:val="00CB2762"/>
    <w:rsid w:val="00CC729E"/>
    <w:rsid w:val="00CD6876"/>
    <w:rsid w:val="00CE4890"/>
    <w:rsid w:val="00CF4C6B"/>
    <w:rsid w:val="00CF77BC"/>
    <w:rsid w:val="00D36CF6"/>
    <w:rsid w:val="00D403C9"/>
    <w:rsid w:val="00D4579E"/>
    <w:rsid w:val="00D6068D"/>
    <w:rsid w:val="00D73D24"/>
    <w:rsid w:val="00D8183E"/>
    <w:rsid w:val="00DE2263"/>
    <w:rsid w:val="00E1541E"/>
    <w:rsid w:val="00E156A0"/>
    <w:rsid w:val="00E164C0"/>
    <w:rsid w:val="00E1709B"/>
    <w:rsid w:val="00E17B42"/>
    <w:rsid w:val="00E45D27"/>
    <w:rsid w:val="00E566CD"/>
    <w:rsid w:val="00E93F21"/>
    <w:rsid w:val="00E95E7F"/>
    <w:rsid w:val="00EA7E04"/>
    <w:rsid w:val="00EB30F9"/>
    <w:rsid w:val="00EB7950"/>
    <w:rsid w:val="00EF19A9"/>
    <w:rsid w:val="00EF1B2B"/>
    <w:rsid w:val="00EF2162"/>
    <w:rsid w:val="00F32055"/>
    <w:rsid w:val="00F423BA"/>
    <w:rsid w:val="00F5701D"/>
    <w:rsid w:val="00F61FC6"/>
    <w:rsid w:val="00F623A2"/>
    <w:rsid w:val="00F739D0"/>
    <w:rsid w:val="00F81345"/>
    <w:rsid w:val="00FA19ED"/>
    <w:rsid w:val="00FB3D04"/>
    <w:rsid w:val="00FD1765"/>
    <w:rsid w:val="00FD1FC2"/>
    <w:rsid w:val="00FD2598"/>
    <w:rsid w:val="00FD5525"/>
    <w:rsid w:val="00FE0936"/>
    <w:rsid w:val="00FF3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A69E021-1B79-44A5-A6D0-05FAADCC3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0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2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7AA5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AA5"/>
    <w:rPr>
      <w:rFonts w:ascii="Leelawadee" w:hAnsi="Leelawadee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D1F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FC2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FC2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F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FC2"/>
    <w:rPr>
      <w:b/>
      <w:bCs/>
      <w:sz w:val="20"/>
      <w:szCs w:val="25"/>
    </w:rPr>
  </w:style>
  <w:style w:type="paragraph" w:styleId="Header">
    <w:name w:val="header"/>
    <w:basedOn w:val="Normal"/>
    <w:link w:val="HeaderChar"/>
    <w:uiPriority w:val="99"/>
    <w:unhideWhenUsed/>
    <w:rsid w:val="00880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AD5"/>
  </w:style>
  <w:style w:type="paragraph" w:styleId="Footer">
    <w:name w:val="footer"/>
    <w:basedOn w:val="Normal"/>
    <w:link w:val="FooterChar"/>
    <w:uiPriority w:val="99"/>
    <w:unhideWhenUsed/>
    <w:rsid w:val="00880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AD5"/>
  </w:style>
  <w:style w:type="character" w:styleId="PlaceholderText">
    <w:name w:val="Placeholder Text"/>
    <w:basedOn w:val="DefaultParagraphFont"/>
    <w:uiPriority w:val="99"/>
    <w:semiHidden/>
    <w:rsid w:val="005C20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36D32-481A-4789-A725-F496CCCE7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614</Words>
  <Characters>350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apong Praepattharaprasit</dc:creator>
  <cp:lastModifiedBy>Tanyamon Taraporn</cp:lastModifiedBy>
  <cp:revision>28</cp:revision>
  <cp:lastPrinted>2018-06-13T04:47:00Z</cp:lastPrinted>
  <dcterms:created xsi:type="dcterms:W3CDTF">2018-12-11T09:40:00Z</dcterms:created>
  <dcterms:modified xsi:type="dcterms:W3CDTF">2018-12-24T09:25:00Z</dcterms:modified>
</cp:coreProperties>
</file>